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C1926D" w14:textId="77777777" w:rsidR="00DF0B72" w:rsidRDefault="00000000">
      <w:pPr>
        <w:spacing w:after="0" w:line="240" w:lineRule="auto"/>
        <w:contextualSpacing/>
        <w:rPr>
          <w:b/>
          <w:bCs/>
          <w:color w:val="C00000"/>
          <w:sz w:val="28"/>
          <w:szCs w:val="28"/>
          <w:lang w:val="en-US"/>
        </w:rPr>
      </w:pPr>
      <w:r>
        <w:rPr>
          <w:b/>
          <w:bCs/>
          <w:color w:val="C00000"/>
          <w:sz w:val="28"/>
          <w:szCs w:val="28"/>
          <w:lang w:val="en-US"/>
        </w:rPr>
        <w:t>IIG Varsity</w:t>
      </w:r>
    </w:p>
    <w:p w14:paraId="6F1B6498" w14:textId="77777777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E/43, Invocity Ave, iHub, IT Park, Sailashree Vihar</w:t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lang w:val="en-US"/>
        </w:rPr>
        <w:t>Name of the Student</w:t>
      </w:r>
    </w:p>
    <w:p w14:paraId="08EF04F2" w14:textId="77777777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Patia, Bhubaneswar 751024</w:t>
      </w:r>
    </w:p>
    <w:p w14:paraId="549D76C7" w14:textId="77777777" w:rsidR="00DF0B72" w:rsidRDefault="00DF0B72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37E29958" w14:textId="1442782E" w:rsidR="00DF0B72" w:rsidRDefault="00000000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Test: </w:t>
      </w:r>
      <w:r>
        <w:rPr>
          <w:b/>
          <w:bCs/>
          <w:lang w:val="en-US"/>
        </w:rPr>
        <w:t>IIG-</w:t>
      </w:r>
      <w:r w:rsidR="006F168E">
        <w:rPr>
          <w:b/>
          <w:bCs/>
          <w:lang w:val="en-US"/>
        </w:rPr>
        <w:t>UI</w:t>
      </w:r>
      <w:r>
        <w:rPr>
          <w:b/>
          <w:bCs/>
          <w:lang w:val="en-US"/>
        </w:rPr>
        <w:t>-00</w:t>
      </w:r>
      <w:r w:rsidR="00E94CCA">
        <w:rPr>
          <w:b/>
          <w:bCs/>
          <w:lang w:val="en-US"/>
        </w:rPr>
        <w:t>2</w:t>
      </w:r>
      <w:r>
        <w:rPr>
          <w:lang w:val="en-US"/>
        </w:rPr>
        <w:t xml:space="preserve">, Time: </w:t>
      </w:r>
      <w:r>
        <w:rPr>
          <w:b/>
          <w:bCs/>
          <w:lang w:val="en-US"/>
        </w:rPr>
        <w:t>2 hours</w:t>
      </w:r>
      <w:r>
        <w:rPr>
          <w:lang w:val="en-US"/>
        </w:rPr>
        <w:t xml:space="preserve">, Date: </w:t>
      </w:r>
      <w:r w:rsidR="00B316F1">
        <w:rPr>
          <w:b/>
          <w:bCs/>
          <w:lang w:val="en-US"/>
        </w:rPr>
        <w:t>30</w:t>
      </w:r>
      <w:r>
        <w:rPr>
          <w:b/>
          <w:bCs/>
          <w:lang w:val="en-US"/>
        </w:rPr>
        <w:t>-08-202</w:t>
      </w:r>
      <w:r w:rsidR="006F168E">
        <w:rPr>
          <w:b/>
          <w:bCs/>
          <w:lang w:val="en-US"/>
        </w:rPr>
        <w:t>4</w:t>
      </w:r>
      <w:r>
        <w:rPr>
          <w:lang w:val="en-US"/>
        </w:rPr>
        <w:tab/>
      </w:r>
      <w:r w:rsidRPr="00C35EC6">
        <w:rPr>
          <w:u w:val="single"/>
          <w:lang w:val="en-US"/>
        </w:rPr>
        <w:t>_____________________________</w:t>
      </w:r>
      <w:r w:rsidR="00C35EC6">
        <w:rPr>
          <w:u w:val="single"/>
          <w:lang w:val="en-US"/>
        </w:rPr>
        <w:t>_____</w:t>
      </w:r>
    </w:p>
    <w:p w14:paraId="0B2191C6" w14:textId="77777777" w:rsidR="00DF0B72" w:rsidRDefault="00DF0B72">
      <w:pPr>
        <w:spacing w:after="0" w:line="240" w:lineRule="auto"/>
        <w:contextualSpacing/>
        <w:rPr>
          <w:sz w:val="20"/>
          <w:szCs w:val="20"/>
        </w:rPr>
      </w:pPr>
    </w:p>
    <w:p w14:paraId="21E21360" w14:textId="7E555637" w:rsidR="00DF0B72" w:rsidRDefault="00000000"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 xml:space="preserve">(Answer </w:t>
      </w:r>
      <w:r w:rsidR="00455B3C">
        <w:t>all</w:t>
      </w:r>
      <w:r>
        <w:t xml:space="preserve">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6D615A">
        <w:t xml:space="preserve">      Full-</w:t>
      </w:r>
      <w:r>
        <w:t xml:space="preserve">Mark: </w:t>
      </w:r>
      <w:r w:rsidR="00284903">
        <w:t>6</w:t>
      </w:r>
      <w:r>
        <w:t>0</w:t>
      </w:r>
    </w:p>
    <w:p w14:paraId="572B1EAD" w14:textId="5BB1800F" w:rsidR="00F80BA5" w:rsidRPr="00B316F1" w:rsidRDefault="00F80BA5" w:rsidP="00B316F1">
      <w:pPr>
        <w:spacing w:after="0" w:line="240" w:lineRule="auto"/>
        <w:ind w:firstLine="360"/>
        <w:contextualSpacing/>
        <w:rPr>
          <w:color w:val="C00000"/>
        </w:rPr>
      </w:pPr>
      <w:r w:rsidRPr="00F80BA5">
        <w:t>Rename</w:t>
      </w:r>
      <w:r>
        <w:t xml:space="preserve"> this file to </w:t>
      </w:r>
      <w:r w:rsidRPr="00F80BA5">
        <w:rPr>
          <w:color w:val="C00000"/>
        </w:rPr>
        <w:t>Test-IIG-001 (</w:t>
      </w:r>
      <w:r w:rsidR="00B316F1">
        <w:rPr>
          <w:color w:val="C00000"/>
        </w:rPr>
        <w:t>30</w:t>
      </w:r>
      <w:r w:rsidRPr="00F80BA5">
        <w:rPr>
          <w:color w:val="C00000"/>
        </w:rPr>
        <w:t>-08-</w:t>
      </w:r>
      <w:proofErr w:type="gramStart"/>
      <w:r w:rsidRPr="00F80BA5">
        <w:rPr>
          <w:color w:val="C00000"/>
        </w:rPr>
        <w:t>2024)-yourname.docx</w:t>
      </w:r>
      <w:proofErr w:type="gramEnd"/>
    </w:p>
    <w:p w14:paraId="7BBD1384" w14:textId="0F131E8A" w:rsidR="00E75660" w:rsidRDefault="00000000" w:rsidP="00E75660">
      <w:pPr>
        <w:spacing w:after="0" w:line="240" w:lineRule="auto"/>
        <w:ind w:firstLine="360"/>
        <w:contextualSpacing/>
      </w:pPr>
      <w:r>
        <w:t xml:space="preserve">Upload the program to </w:t>
      </w:r>
      <w:r w:rsidR="00E75660">
        <w:t>the following</w:t>
      </w:r>
      <w:r>
        <w:t xml:space="preserve"> GitHub </w:t>
      </w:r>
      <w:r w:rsidR="00E75660">
        <w:t>link:</w:t>
      </w:r>
      <w:r>
        <w:t xml:space="preserve"> </w:t>
      </w:r>
    </w:p>
    <w:p w14:paraId="15604DCD" w14:textId="51D440C4" w:rsidR="00F80BA5" w:rsidRDefault="00000000" w:rsidP="00F80BA5">
      <w:pPr>
        <w:spacing w:after="0" w:line="240" w:lineRule="auto"/>
        <w:ind w:firstLine="360"/>
        <w:contextualSpacing/>
        <w:rPr>
          <w:color w:val="0070C0"/>
        </w:rPr>
      </w:pPr>
      <w:hyperlink r:id="rId8" w:history="1">
        <w:r w:rsidR="00F80BA5" w:rsidRPr="009541D4">
          <w:rPr>
            <w:rStyle w:val="Hyperlink"/>
          </w:rPr>
          <w:t>https://github.com/milandas63/Intern-UI-2024-07-19/tree/main/Test</w:t>
        </w:r>
      </w:hyperlink>
    </w:p>
    <w:p w14:paraId="0304ABA7" w14:textId="77777777" w:rsidR="00F80BA5" w:rsidRDefault="00F80BA5" w:rsidP="00E75660">
      <w:pPr>
        <w:spacing w:after="0" w:line="240" w:lineRule="auto"/>
        <w:ind w:firstLine="360"/>
        <w:contextualSpacing/>
        <w:rPr>
          <w:color w:val="0070C0"/>
        </w:rPr>
      </w:pPr>
    </w:p>
    <w:p w14:paraId="7FBA9684" w14:textId="3DAB5DA6" w:rsidR="006F168E" w:rsidRP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6F168E">
        <w:rPr>
          <w:rFonts w:cstheme="minorHAnsi"/>
          <w:sz w:val="24"/>
          <w:szCs w:val="24"/>
        </w:rPr>
        <w:t xml:space="preserve">Count the number of occurrences of each character </w:t>
      </w:r>
      <w:proofErr w:type="gramStart"/>
      <w:r w:rsidRPr="006F168E">
        <w:rPr>
          <w:rFonts w:cstheme="minorHAnsi"/>
          <w:sz w:val="24"/>
          <w:szCs w:val="24"/>
        </w:rPr>
        <w:t>in a given</w:t>
      </w:r>
      <w:proofErr w:type="gramEnd"/>
      <w:r w:rsidRPr="006F168E">
        <w:rPr>
          <w:rFonts w:cstheme="minorHAnsi"/>
          <w:sz w:val="24"/>
          <w:szCs w:val="24"/>
        </w:rPr>
        <w:t xml:space="preserve"> string?</w:t>
      </w:r>
    </w:p>
    <w:p w14:paraId="18480BC8" w14:textId="77777777" w:rsidR="00455B3C" w:rsidRDefault="00455B3C" w:rsidP="006D615A">
      <w:pPr>
        <w:spacing w:after="0" w:line="240" w:lineRule="auto"/>
        <w:rPr>
          <w:rFonts w:cstheme="minorHAnsi"/>
          <w:sz w:val="24"/>
          <w:szCs w:val="24"/>
        </w:rPr>
      </w:pPr>
    </w:p>
    <w:p w14:paraId="342D4449" w14:textId="01A45470" w:rsidR="006F168E" w:rsidRPr="006F168E" w:rsidRDefault="00455B3C" w:rsidP="00455B3C">
      <w:pPr>
        <w:spacing w:after="0" w:line="240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xample:</w:t>
      </w:r>
    </w:p>
    <w:p w14:paraId="47A16196" w14:textId="374073C4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Hello World    Students Allowed       Holocaust</w:t>
      </w:r>
    </w:p>
    <w:p w14:paraId="152992C2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D = 1           A - 1                A - 1</w:t>
      </w:r>
    </w:p>
    <w:p w14:paraId="76EFD917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E - 1           D - 2                C - 1</w:t>
      </w:r>
    </w:p>
    <w:p w14:paraId="6A684588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H - 1           E - 2                H - 1</w:t>
      </w:r>
    </w:p>
    <w:p w14:paraId="3D406E1D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L - 3           L - 1                L - 1</w:t>
      </w:r>
    </w:p>
    <w:p w14:paraId="6BCD241A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O - 2           N - 1                O - 2</w:t>
      </w:r>
    </w:p>
    <w:p w14:paraId="37EEE3EB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R - 1           O - 1                S - 1</w:t>
      </w:r>
    </w:p>
    <w:p w14:paraId="62AA8C8E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W - 1           S - 2                T - 1</w:t>
      </w:r>
    </w:p>
    <w:p w14:paraId="43DF09CA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T - 2                U - 1</w:t>
      </w:r>
    </w:p>
    <w:p w14:paraId="5E875AEE" w14:textId="77777777" w:rsidR="006F168E" w:rsidRPr="006F168E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U - 1</w:t>
      </w:r>
    </w:p>
    <w:p w14:paraId="54460432" w14:textId="0F4B0D31" w:rsidR="00DF0B72" w:rsidRDefault="006F168E" w:rsidP="00455B3C">
      <w:pPr>
        <w:spacing w:after="0" w:line="240" w:lineRule="auto"/>
        <w:ind w:left="360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              W </w:t>
      </w:r>
      <w:r>
        <w:rPr>
          <w:rFonts w:ascii="Courier New" w:hAnsi="Courier New" w:cs="Courier New"/>
        </w:rPr>
        <w:t>–</w:t>
      </w:r>
      <w:r w:rsidRPr="006F168E">
        <w:rPr>
          <w:rFonts w:ascii="Courier New" w:hAnsi="Courier New" w:cs="Courier New"/>
        </w:rPr>
        <w:t xml:space="preserve"> 1</w:t>
      </w:r>
    </w:p>
    <w:p w14:paraId="5E249FCE" w14:textId="77777777" w:rsidR="006F168E" w:rsidRDefault="006F168E" w:rsidP="006F168E">
      <w:pPr>
        <w:spacing w:after="0" w:line="240" w:lineRule="auto"/>
        <w:rPr>
          <w:rFonts w:cstheme="minorHAnsi"/>
        </w:rPr>
      </w:pPr>
    </w:p>
    <w:p w14:paraId="73B2908C" w14:textId="77777777" w:rsidR="006F168E" w:rsidRP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>Write a program to convert all digits in a number to words?</w:t>
      </w:r>
    </w:p>
    <w:p w14:paraId="2460412C" w14:textId="3F6FDB21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D615A">
        <w:rPr>
          <w:rFonts w:cstheme="minorHAnsi"/>
        </w:rPr>
        <w:t>Example:</w:t>
      </w:r>
      <w:r w:rsidRPr="006F168E">
        <w:rPr>
          <w:rFonts w:ascii="Courier New" w:hAnsi="Courier New" w:cs="Courier New"/>
        </w:rPr>
        <w:t xml:space="preserve">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12345 = One Two Three Four Five</w:t>
      </w:r>
    </w:p>
    <w:p w14:paraId="1BB107A2" w14:textId="41364972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03786 = Zero Three Seven Eight Six</w:t>
      </w:r>
    </w:p>
    <w:p w14:paraId="2629A7DD" w14:textId="5AAC66B1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6F168E">
        <w:rPr>
          <w:rFonts w:ascii="Courier New" w:hAnsi="Courier New" w:cs="Courier New"/>
        </w:rPr>
        <w:t xml:space="preserve">         </w:t>
      </w:r>
      <w:r w:rsidR="006D615A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72913 = Seven Two Nine One Three</w:t>
      </w:r>
    </w:p>
    <w:p w14:paraId="1707CD01" w14:textId="77777777" w:rsidR="006F168E" w:rsidRDefault="006F168E">
      <w:pPr>
        <w:spacing w:after="0" w:line="240" w:lineRule="auto"/>
        <w:rPr>
          <w:rFonts w:cstheme="minorHAnsi"/>
        </w:rPr>
      </w:pPr>
    </w:p>
    <w:p w14:paraId="36921EA2" w14:textId="77777777" w:rsidR="006F168E" w:rsidRDefault="006F168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6F168E">
        <w:rPr>
          <w:rFonts w:cstheme="minorHAnsi"/>
        </w:rPr>
        <w:t xml:space="preserve">Flip/Invert/Toggle the case of all characters </w:t>
      </w:r>
      <w:proofErr w:type="gramStart"/>
      <w:r w:rsidRPr="006F168E">
        <w:rPr>
          <w:rFonts w:cstheme="minorHAnsi"/>
        </w:rPr>
        <w:t>in a given</w:t>
      </w:r>
      <w:proofErr w:type="gramEnd"/>
      <w:r w:rsidRPr="006F168E">
        <w:rPr>
          <w:rFonts w:cstheme="minorHAnsi"/>
        </w:rPr>
        <w:t xml:space="preserve"> String?</w:t>
      </w:r>
    </w:p>
    <w:p w14:paraId="7C8B5977" w14:textId="02078383" w:rsidR="00DA649C" w:rsidRPr="006F168E" w:rsidRDefault="00DA649C" w:rsidP="00DA649C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>Example:</w:t>
      </w:r>
    </w:p>
    <w:p w14:paraId="16715865" w14:textId="78207329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A649C">
        <w:rPr>
          <w:rFonts w:cstheme="minorHAnsi"/>
        </w:rPr>
        <w:t xml:space="preserve">    Original: </w:t>
      </w:r>
      <w:r w:rsidR="00DA649C">
        <w:rPr>
          <w:rFonts w:cstheme="minorHAnsi"/>
        </w:rPr>
        <w:tab/>
      </w:r>
      <w:r w:rsidRPr="006F168E">
        <w:rPr>
          <w:rFonts w:ascii="Courier New" w:hAnsi="Courier New" w:cs="Courier New"/>
        </w:rPr>
        <w:t xml:space="preserve">Quick Brown Fox Jumps Over </w:t>
      </w:r>
      <w:proofErr w:type="gramStart"/>
      <w:r w:rsidRPr="006F168E">
        <w:rPr>
          <w:rFonts w:ascii="Courier New" w:hAnsi="Courier New" w:cs="Courier New"/>
        </w:rPr>
        <w:t>The</w:t>
      </w:r>
      <w:proofErr w:type="gramEnd"/>
      <w:r w:rsidRPr="006F168E">
        <w:rPr>
          <w:rFonts w:ascii="Courier New" w:hAnsi="Courier New" w:cs="Courier New"/>
        </w:rPr>
        <w:t xml:space="preserve"> Lazy Dog</w:t>
      </w:r>
    </w:p>
    <w:p w14:paraId="36D3234B" w14:textId="1C44E158" w:rsidR="006F168E" w:rsidRPr="006F168E" w:rsidRDefault="006F168E" w:rsidP="006F168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DA649C">
        <w:rPr>
          <w:rFonts w:cstheme="minorHAnsi"/>
        </w:rPr>
        <w:t xml:space="preserve">    Invert</w:t>
      </w:r>
      <w:r w:rsidR="007F33D1">
        <w:rPr>
          <w:rFonts w:cstheme="minorHAnsi"/>
        </w:rPr>
        <w:t>ed</w:t>
      </w:r>
      <w:r w:rsidRPr="00DA649C">
        <w:rPr>
          <w:rFonts w:cstheme="minorHAnsi"/>
        </w:rPr>
        <w:t xml:space="preserve">:   </w:t>
      </w:r>
      <w:r w:rsidR="00DA649C">
        <w:rPr>
          <w:rFonts w:ascii="Courier New" w:hAnsi="Courier New" w:cs="Courier New"/>
        </w:rPr>
        <w:tab/>
      </w:r>
      <w:r w:rsidRPr="006F168E">
        <w:rPr>
          <w:rFonts w:ascii="Courier New" w:hAnsi="Courier New" w:cs="Courier New"/>
        </w:rPr>
        <w:t>qUICK bROWN fOX jUMPS oVER tHE lAZY dOG</w:t>
      </w:r>
    </w:p>
    <w:p w14:paraId="2A939916" w14:textId="77777777" w:rsidR="006F168E" w:rsidRPr="006F168E" w:rsidRDefault="006F168E">
      <w:pPr>
        <w:spacing w:after="0" w:line="240" w:lineRule="auto"/>
        <w:rPr>
          <w:rFonts w:cstheme="minorHAnsi"/>
        </w:rPr>
      </w:pPr>
    </w:p>
    <w:p w14:paraId="1D1BC7F6" w14:textId="409F50E1" w:rsidR="00DF0B72" w:rsidRDefault="00000000">
      <w:pPr>
        <w:spacing w:after="0" w:line="240" w:lineRule="auto"/>
        <w:contextualSpacing/>
      </w:pPr>
      <w:r>
        <w:rPr>
          <w:b/>
          <w:bCs/>
        </w:rPr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Mark: </w:t>
      </w:r>
      <w:r w:rsidR="00284903">
        <w:t>4</w:t>
      </w:r>
      <w:r>
        <w:t>0</w:t>
      </w:r>
    </w:p>
    <w:p w14:paraId="4DD2DB05" w14:textId="77777777" w:rsidR="00DF0B72" w:rsidRDefault="00000000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Colour the right answer to </w:t>
      </w:r>
      <w:r>
        <w:rPr>
          <w:rFonts w:ascii="Arial" w:hAnsi="Arial" w:cs="Arial"/>
          <w:color w:val="00B0F0"/>
        </w:rPr>
        <w:t>blue</w:t>
      </w:r>
      <w:r>
        <w:rPr>
          <w:rFonts w:ascii="Arial" w:hAnsi="Arial" w:cs="Arial"/>
        </w:rPr>
        <w:t xml:space="preserve"> colour</w:t>
      </w:r>
    </w:p>
    <w:p w14:paraId="2D292091" w14:textId="77777777" w:rsidR="00DF0B72" w:rsidRDefault="00DF0B72">
      <w:pPr>
        <w:spacing w:after="0" w:line="240" w:lineRule="auto"/>
        <w:rPr>
          <w:rFonts w:ascii="Courier New" w:hAnsi="Courier New" w:cs="Courier New"/>
        </w:rPr>
      </w:pPr>
    </w:p>
    <w:p w14:paraId="6D35AEF3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type of JavaScript language is ___</w:t>
      </w:r>
    </w:p>
    <w:p w14:paraId="3F858B93" w14:textId="77777777" w:rsidR="006D615A" w:rsidRPr="00277C16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Object-Oriented</w:t>
      </w:r>
    </w:p>
    <w:p w14:paraId="01486471" w14:textId="77777777" w:rsidR="006D615A" w:rsidRPr="00DD79AB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</w:rPr>
      </w:pPr>
      <w:r w:rsidRPr="00DD79AB">
        <w:rPr>
          <w:color w:val="00B0F0"/>
        </w:rPr>
        <w:t>Object-Based</w:t>
      </w:r>
    </w:p>
    <w:p w14:paraId="5141F4F4" w14:textId="77777777" w:rsidR="006D615A" w:rsidRPr="00277C16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ssembly-language</w:t>
      </w:r>
    </w:p>
    <w:p w14:paraId="6A5F0D6E" w14:textId="77777777" w:rsidR="006D615A" w:rsidRPr="00277C16" w:rsidRDefault="006D615A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High-level</w:t>
      </w:r>
    </w:p>
    <w:p w14:paraId="5B9323A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6CABC31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AA28270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x=5, y=1  </w:t>
      </w:r>
    </w:p>
    <w:p w14:paraId="6772C5F9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obj = {x:10}  </w:t>
      </w:r>
    </w:p>
    <w:p w14:paraId="3921BFA5" w14:textId="3BB0D34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with(obj) {  </w:t>
      </w:r>
    </w:p>
    <w:p w14:paraId="5EC1DCC7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alert(y)  </w:t>
      </w:r>
    </w:p>
    <w:p w14:paraId="4E3FB534" w14:textId="45B88DF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7D176FD7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072A9726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 xml:space="preserve">(A) </w:t>
      </w:r>
      <w:r w:rsidRPr="00277C16">
        <w:rPr>
          <w:color w:val="000000" w:themeColor="text1"/>
        </w:rPr>
        <w:tab/>
        <w:t>1</w:t>
      </w:r>
    </w:p>
    <w:p w14:paraId="07F55304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lastRenderedPageBreak/>
        <w:t xml:space="preserve">(B) </w:t>
      </w:r>
      <w:r w:rsidRPr="00277C16">
        <w:rPr>
          <w:color w:val="000000" w:themeColor="text1"/>
        </w:rPr>
        <w:tab/>
        <w:t>Error</w:t>
      </w:r>
    </w:p>
    <w:p w14:paraId="697E7B7F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(C)</w:t>
      </w:r>
      <w:r w:rsidRPr="00277C16">
        <w:rPr>
          <w:color w:val="000000" w:themeColor="text1"/>
        </w:rPr>
        <w:tab/>
        <w:t>10</w:t>
      </w:r>
    </w:p>
    <w:p w14:paraId="34549612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 xml:space="preserve">(D) </w:t>
      </w:r>
      <w:r w:rsidRPr="00277C16">
        <w:rPr>
          <w:color w:val="000000" w:themeColor="text1"/>
        </w:rPr>
        <w:tab/>
        <w:t>5</w:t>
      </w:r>
    </w:p>
    <w:p w14:paraId="2C0E0FB3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27D13BB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ne of the following also known as Conditional Expression?</w:t>
      </w:r>
    </w:p>
    <w:p w14:paraId="036AAE46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lternative to if-else</w:t>
      </w:r>
    </w:p>
    <w:p w14:paraId="2EAC75E4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witch statement</w:t>
      </w:r>
    </w:p>
    <w:p w14:paraId="29338A17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f-then-else statement</w:t>
      </w:r>
    </w:p>
    <w:p w14:paraId="39455B2A" w14:textId="77777777" w:rsidR="006D615A" w:rsidRPr="00277C16" w:rsidRDefault="006D615A">
      <w:pPr>
        <w:pStyle w:val="ListParagraph"/>
        <w:numPr>
          <w:ilvl w:val="0"/>
          <w:numId w:val="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mmediate if</w:t>
      </w:r>
    </w:p>
    <w:p w14:paraId="34C726B0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5723EBE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mong the following given JavaScript snipped codes, which is more efficient:</w:t>
      </w:r>
    </w:p>
    <w:p w14:paraId="181DDF14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Code A</w:t>
      </w:r>
    </w:p>
    <w:p w14:paraId="4D03B3CB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</w:r>
      <w:proofErr w:type="gramStart"/>
      <w:r w:rsidRPr="00277C16">
        <w:rPr>
          <w:rFonts w:ascii="Courier New" w:hAnsi="Courier New" w:cs="Courier New"/>
          <w:color w:val="000000" w:themeColor="text1"/>
        </w:rPr>
        <w:t>for(</w:t>
      </w:r>
      <w:proofErr w:type="gramEnd"/>
      <w:r w:rsidRPr="00277C16">
        <w:rPr>
          <w:rFonts w:ascii="Courier New" w:hAnsi="Courier New" w:cs="Courier New"/>
          <w:color w:val="000000" w:themeColor="text1"/>
        </w:rPr>
        <w:t xml:space="preserve">var number=10;number&gt;=1;number--)  {  </w:t>
      </w:r>
    </w:p>
    <w:p w14:paraId="22154F0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ln(number);  </w:t>
      </w:r>
    </w:p>
    <w:p w14:paraId="2686C3E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1B16130B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  <w:r w:rsidRPr="00277C16">
        <w:rPr>
          <w:color w:val="000000" w:themeColor="text1"/>
        </w:rPr>
        <w:t>Code B</w:t>
      </w:r>
    </w:p>
    <w:p w14:paraId="38E54139" w14:textId="4CC1A3A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>var number=10;</w:t>
      </w:r>
    </w:p>
    <w:p w14:paraId="4E03F256" w14:textId="4B12A61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>while(number&gt;=1)</w:t>
      </w:r>
      <w:r w:rsidR="00463C17">
        <w:rPr>
          <w:rFonts w:ascii="Courier New" w:hAnsi="Courier New" w:cs="Courier New"/>
          <w:color w:val="000000" w:themeColor="text1"/>
        </w:rPr>
        <w:t xml:space="preserve"> </w:t>
      </w:r>
      <w:r w:rsidRPr="00277C16">
        <w:rPr>
          <w:rFonts w:ascii="Courier New" w:hAnsi="Courier New" w:cs="Courier New"/>
          <w:color w:val="000000" w:themeColor="text1"/>
        </w:rPr>
        <w:t xml:space="preserve">{  </w:t>
      </w:r>
    </w:p>
    <w:p w14:paraId="0874A3C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ln(number);  </w:t>
      </w:r>
    </w:p>
    <w:p w14:paraId="7DBC27F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 </w:t>
      </w:r>
      <w:r w:rsidRPr="00277C16">
        <w:rPr>
          <w:rFonts w:ascii="Courier New" w:hAnsi="Courier New" w:cs="Courier New"/>
          <w:color w:val="000000" w:themeColor="text1"/>
        </w:rPr>
        <w:tab/>
        <w:t xml:space="preserve">number++;  </w:t>
      </w:r>
    </w:p>
    <w:p w14:paraId="36570A2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442E1E2A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848057A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ode 1</w:t>
      </w:r>
    </w:p>
    <w:p w14:paraId="3E06F974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ode 2</w:t>
      </w:r>
    </w:p>
    <w:p w14:paraId="2C9CB2B4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oth Code 1 and Code 2</w:t>
      </w:r>
    </w:p>
    <w:p w14:paraId="12807BE2" w14:textId="77777777" w:rsidR="006D615A" w:rsidRPr="00277C16" w:rsidRDefault="006D615A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annot Compare</w:t>
      </w:r>
    </w:p>
    <w:p w14:paraId="661D546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0E3CFD2B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JavaScript, what is a block of statement?</w:t>
      </w:r>
    </w:p>
    <w:p w14:paraId="54C9221A" w14:textId="77777777" w:rsidR="006D615A" w:rsidRPr="00277C1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Conditional block</w:t>
      </w:r>
    </w:p>
    <w:p w14:paraId="432E2439" w14:textId="77777777" w:rsidR="006D615A" w:rsidRPr="00277C1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 xml:space="preserve">block that combines </w:t>
      </w:r>
      <w:proofErr w:type="gramStart"/>
      <w:r w:rsidRPr="00277C16">
        <w:rPr>
          <w:color w:val="000000" w:themeColor="text1"/>
        </w:rPr>
        <w:t>a number of</w:t>
      </w:r>
      <w:proofErr w:type="gramEnd"/>
      <w:r w:rsidRPr="00277C16">
        <w:rPr>
          <w:color w:val="000000" w:themeColor="text1"/>
        </w:rPr>
        <w:t xml:space="preserve"> statements into a single compound statement</w:t>
      </w:r>
    </w:p>
    <w:p w14:paraId="5C30844F" w14:textId="77777777" w:rsidR="006D615A" w:rsidRPr="00277C1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oth conditional block and a single statement</w:t>
      </w:r>
    </w:p>
    <w:p w14:paraId="4C50B03A" w14:textId="77777777" w:rsidR="006D615A" w:rsidRPr="00277C16" w:rsidRDefault="006D615A">
      <w:pPr>
        <w:pStyle w:val="ListParagraph"/>
        <w:numPr>
          <w:ilvl w:val="0"/>
          <w:numId w:val="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lock that contains a single statement</w:t>
      </w:r>
    </w:p>
    <w:p w14:paraId="4E857FA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27E262B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en interpreter encounters an empty statement, what it will do:</w:t>
      </w:r>
    </w:p>
    <w:p w14:paraId="6C8B21ED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hows a warning</w:t>
      </w:r>
    </w:p>
    <w:p w14:paraId="30A166ED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ompts to complete the statement</w:t>
      </w:r>
    </w:p>
    <w:p w14:paraId="3AF6663E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rows an error</w:t>
      </w:r>
    </w:p>
    <w:p w14:paraId="19BD31B1" w14:textId="77777777" w:rsidR="006D615A" w:rsidRPr="00277C16" w:rsidRDefault="006D615A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gnores the statements</w:t>
      </w:r>
    </w:p>
    <w:p w14:paraId="0A280CA0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D7907E1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67300D9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"function" and " var" are known as:</w:t>
      </w:r>
    </w:p>
    <w:p w14:paraId="3986454E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Keywords</w:t>
      </w:r>
    </w:p>
    <w:p w14:paraId="6F1D86F1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Data types</w:t>
      </w:r>
    </w:p>
    <w:p w14:paraId="5ACEC1F0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Declaration statements</w:t>
      </w:r>
    </w:p>
    <w:p w14:paraId="48F2EDBA" w14:textId="77777777" w:rsidR="006D615A" w:rsidRPr="00277C16" w:rsidRDefault="006D615A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ototypes</w:t>
      </w:r>
    </w:p>
    <w:p w14:paraId="2A96D4BC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76BF3CE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the following given syntax of the switch statement, the Expression is compared with the labels using which one of the following operators?</w:t>
      </w:r>
    </w:p>
    <w:p w14:paraId="037518EE" w14:textId="6B7787A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switch(expression) {  </w:t>
      </w:r>
    </w:p>
    <w:p w14:paraId="3E4A15F0" w14:textId="615890B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</w:t>
      </w:r>
      <w:r w:rsidRPr="00277C16">
        <w:rPr>
          <w:rFonts w:ascii="Courier New" w:hAnsi="Courier New" w:cs="Courier New"/>
          <w:color w:val="000000" w:themeColor="text1"/>
        </w:rPr>
        <w:tab/>
        <w:t>statements</w:t>
      </w:r>
    </w:p>
    <w:p w14:paraId="3B3869DC" w14:textId="50DBACB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7E41F64F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4393294A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lastRenderedPageBreak/>
        <w:t>===</w:t>
      </w:r>
    </w:p>
    <w:p w14:paraId="7FA3C7A2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quals</w:t>
      </w:r>
    </w:p>
    <w:p w14:paraId="492E8431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==</w:t>
      </w:r>
    </w:p>
    <w:p w14:paraId="18922CD6" w14:textId="77777777" w:rsidR="006D615A" w:rsidRPr="00277C16" w:rsidRDefault="006D615A">
      <w:pPr>
        <w:pStyle w:val="ListParagraph"/>
        <w:numPr>
          <w:ilvl w:val="0"/>
          <w:numId w:val="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quals</w:t>
      </w:r>
    </w:p>
    <w:p w14:paraId="3ACEC9D6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2A21E425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at will happen, if the following JavaScript code is executed?</w:t>
      </w:r>
    </w:p>
    <w:p w14:paraId="713A2B44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count =0;  </w:t>
      </w:r>
    </w:p>
    <w:p w14:paraId="5F9AC903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>while (count &lt;10</w:t>
      </w:r>
      <w:proofErr w:type="gramStart"/>
      <w:r w:rsidRPr="00277C16">
        <w:rPr>
          <w:rFonts w:ascii="Courier New" w:hAnsi="Courier New" w:cs="Courier New"/>
          <w:color w:val="000000" w:themeColor="text1"/>
        </w:rPr>
        <w:t>)  {</w:t>
      </w:r>
      <w:proofErr w:type="gramEnd"/>
      <w:r w:rsidRPr="00277C16">
        <w:rPr>
          <w:rFonts w:ascii="Courier New" w:hAnsi="Courier New" w:cs="Courier New"/>
          <w:color w:val="000000" w:themeColor="text1"/>
        </w:rPr>
        <w:t xml:space="preserve">  </w:t>
      </w:r>
    </w:p>
    <w:p w14:paraId="501E54E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console.log(count);  </w:t>
      </w:r>
    </w:p>
    <w:p w14:paraId="36ACE3F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count++;  </w:t>
      </w:r>
    </w:p>
    <w:p w14:paraId="21B2225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49DD4D5C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49ED9AC3" w14:textId="7777777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n error is displayed</w:t>
      </w:r>
    </w:p>
    <w:p w14:paraId="3B570A99" w14:textId="7777777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An exception is thrown</w:t>
      </w:r>
    </w:p>
    <w:p w14:paraId="153E6EAB" w14:textId="7777777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values of count variable are logged or stored in a particular location or storage</w:t>
      </w:r>
    </w:p>
    <w:p w14:paraId="17285CDB" w14:textId="77777777" w:rsidR="006D615A" w:rsidRPr="00277C16" w:rsidRDefault="006D615A">
      <w:pPr>
        <w:pStyle w:val="ListParagraph"/>
        <w:numPr>
          <w:ilvl w:val="0"/>
          <w:numId w:val="1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value of count from 0 to 9 is displayed in the console</w:t>
      </w:r>
    </w:p>
    <w:p w14:paraId="027F0305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5DA398E7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682DB7B3" w14:textId="696DB5A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E86806">
        <w:rPr>
          <w:rFonts w:ascii="Courier New" w:hAnsi="Courier New" w:cs="Courier New"/>
          <w:color w:val="000000" w:themeColor="text1"/>
        </w:rPr>
        <w:t>i</w:t>
      </w:r>
      <w:r w:rsidRPr="00277C16">
        <w:rPr>
          <w:rFonts w:ascii="Courier New" w:hAnsi="Courier New" w:cs="Courier New"/>
          <w:color w:val="000000" w:themeColor="text1"/>
        </w:rPr>
        <w:t xml:space="preserve">nt x=8;  </w:t>
      </w:r>
    </w:p>
    <w:p w14:paraId="3CED4071" w14:textId="0B1C9E0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if(x&gt;9) {  </w:t>
      </w:r>
    </w:p>
    <w:p w14:paraId="74CE16E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(9);  </w:t>
      </w:r>
    </w:p>
    <w:p w14:paraId="21516C51" w14:textId="26D24A75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else {  </w:t>
      </w:r>
    </w:p>
    <w:p w14:paraId="4BB53585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(x);  </w:t>
      </w:r>
    </w:p>
    <w:p w14:paraId="01D2FDD8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166108BC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2398CFCB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9</w:t>
      </w:r>
    </w:p>
    <w:p w14:paraId="386871C4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19E14FEF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8</w:t>
      </w:r>
    </w:p>
    <w:p w14:paraId="73C45498" w14:textId="77777777" w:rsidR="006D615A" w:rsidRPr="00277C16" w:rsidRDefault="006D615A">
      <w:pPr>
        <w:pStyle w:val="ListParagraph"/>
        <w:numPr>
          <w:ilvl w:val="0"/>
          <w:numId w:val="1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Undefined</w:t>
      </w:r>
    </w:p>
    <w:p w14:paraId="4DEE4414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48B68CA8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E3ED742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C';  </w:t>
      </w:r>
    </w:p>
    <w:p w14:paraId="6BD4CAB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5D7233E9" w14:textId="5DE81F7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>switch(grade) {</w:t>
      </w:r>
    </w:p>
    <w:p w14:paraId="013E52AE" w14:textId="2D0B5C9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case'A': </w:t>
      </w:r>
    </w:p>
    <w:p w14:paraId="4EF6994E" w14:textId="1C9FB32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656412BC" w14:textId="094BD04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10";</w:t>
      </w:r>
    </w:p>
    <w:p w14:paraId="4B2FB3F4" w14:textId="3750D7D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7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00176293" w14:textId="511C631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2D4718" w14:textId="48DA0AF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  <w:t>case'B':</w:t>
      </w:r>
    </w:p>
    <w:p w14:paraId="100D2536" w14:textId="0864F5E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0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63594049" w14:textId="69F3DB5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 9";</w:t>
      </w:r>
    </w:p>
    <w:p w14:paraId="72042F25" w14:textId="5E28922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2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25919D99" w14:textId="0807DD78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3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5E57B37F" w14:textId="03EECBE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  <w:t>case'C':</w:t>
      </w:r>
    </w:p>
    <w:p w14:paraId="658E02D3" w14:textId="72489D7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5.</w:t>
      </w:r>
      <w:r w:rsidRPr="00277C16">
        <w:rPr>
          <w:rFonts w:ascii="Courier New" w:hAnsi="Courier New" w:cs="Courier New"/>
          <w:color w:val="000000" w:themeColor="text1"/>
        </w:rPr>
        <w:tab/>
        <w:t>{</w:t>
      </w:r>
    </w:p>
    <w:p w14:paraId="140F43E1" w14:textId="314083B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6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  <w:t>result+=" 8";</w:t>
      </w:r>
    </w:p>
    <w:p w14:paraId="28ABBF72" w14:textId="617B3B7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7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  <w:t>break;</w:t>
      </w:r>
    </w:p>
    <w:p w14:paraId="5FDC2E70" w14:textId="30EF268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8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EE571B" w14:textId="530F83EE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9.</w:t>
      </w:r>
      <w:r w:rsidRPr="00277C16">
        <w:rPr>
          <w:rFonts w:ascii="Courier New" w:hAnsi="Courier New" w:cs="Courier New"/>
          <w:color w:val="000000" w:themeColor="text1"/>
        </w:rPr>
        <w:tab/>
        <w:t>default:</w:t>
      </w:r>
    </w:p>
    <w:p w14:paraId="7E90672B" w14:textId="15C81B12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0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</w:t>
      </w:r>
      <w:r w:rsidRPr="00277C16">
        <w:rPr>
          <w:rFonts w:ascii="Courier New" w:hAnsi="Courier New" w:cs="Courier New"/>
          <w:color w:val="000000" w:themeColor="text1"/>
        </w:rPr>
        <w:tab/>
        <w:t>result+=" 0";</w:t>
      </w:r>
    </w:p>
    <w:p w14:paraId="04D2DDF4" w14:textId="3776225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1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28997A89" w14:textId="7EFD962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2.</w:t>
      </w:r>
      <w:r w:rsidRPr="00277C16">
        <w:rPr>
          <w:rFonts w:ascii="Courier New" w:hAnsi="Courier New" w:cs="Courier New"/>
          <w:color w:val="000000" w:themeColor="text1"/>
        </w:rPr>
        <w:tab/>
        <w:t>document.write(result);</w:t>
      </w:r>
    </w:p>
    <w:p w14:paraId="22FEA9A5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1EBEEA8C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lastRenderedPageBreak/>
        <w:t>10</w:t>
      </w:r>
    </w:p>
    <w:p w14:paraId="1D38BAE7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9</w:t>
      </w:r>
    </w:p>
    <w:p w14:paraId="2466F2AE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8</w:t>
      </w:r>
    </w:p>
    <w:p w14:paraId="1C78D0FC" w14:textId="77777777" w:rsidR="006D615A" w:rsidRPr="00277C16" w:rsidRDefault="006D615A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61F609D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36E57DF0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1D1D366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D';  </w:t>
      </w:r>
    </w:p>
    <w:p w14:paraId="04BDF66D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06A36C9F" w14:textId="3AD1F5E9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>switch(grade)</w:t>
      </w:r>
      <w:r w:rsidR="00013152">
        <w:rPr>
          <w:rFonts w:ascii="Courier New" w:hAnsi="Courier New" w:cs="Courier New"/>
          <w:color w:val="000000" w:themeColor="text1"/>
        </w:rPr>
        <w:t xml:space="preserve"> </w:t>
      </w:r>
      <w:r w:rsidRPr="00277C16">
        <w:rPr>
          <w:rFonts w:ascii="Courier New" w:hAnsi="Courier New" w:cs="Courier New"/>
          <w:color w:val="000000" w:themeColor="text1"/>
        </w:rPr>
        <w:t>{</w:t>
      </w:r>
    </w:p>
    <w:p w14:paraId="468ACC01" w14:textId="5C8CE10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case'A':  </w:t>
      </w:r>
    </w:p>
    <w:p w14:paraId="55C11DB3" w14:textId="23A149F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10";  </w:t>
      </w:r>
    </w:p>
    <w:p w14:paraId="6C9D45F9" w14:textId="7DA0728E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6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case'B':  </w:t>
      </w:r>
    </w:p>
    <w:p w14:paraId="68925B83" w14:textId="0F57B74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7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 9";  </w:t>
      </w:r>
    </w:p>
    <w:p w14:paraId="51CDACBF" w14:textId="331E3A9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8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case'C':  </w:t>
      </w:r>
    </w:p>
    <w:p w14:paraId="5A68F466" w14:textId="29BB787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9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</w:t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 += " 8";  </w:t>
      </w:r>
    </w:p>
    <w:p w14:paraId="0774E52B" w14:textId="5AB4503F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0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>case 'D'</w:t>
      </w:r>
      <w:r w:rsidR="00013152">
        <w:rPr>
          <w:rFonts w:ascii="Courier New" w:hAnsi="Courier New" w:cs="Courier New"/>
          <w:color w:val="000000" w:themeColor="text1"/>
        </w:rPr>
        <w:t>:</w:t>
      </w:r>
    </w:p>
    <w:p w14:paraId="2A885C9E" w14:textId="5277685D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1.</w:t>
      </w:r>
      <w:r w:rsidRP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+=" 6";  </w:t>
      </w:r>
    </w:p>
    <w:p w14:paraId="4C55E381" w14:textId="49EB8BB4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2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default:  </w:t>
      </w:r>
    </w:p>
    <w:p w14:paraId="160597FE" w14:textId="6C5B6303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013152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result+=" 0";  </w:t>
      </w:r>
    </w:p>
    <w:p w14:paraId="6FA4B3BA" w14:textId="53DF53D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  <w:t>}</w:t>
      </w:r>
    </w:p>
    <w:p w14:paraId="1C8FD937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5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(result);  </w:t>
      </w:r>
    </w:p>
    <w:p w14:paraId="558CC329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1427CDDE" w14:textId="77777777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56118C8C" w14:textId="77777777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6</w:t>
      </w:r>
    </w:p>
    <w:p w14:paraId="7A49BAF6" w14:textId="77777777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33</w:t>
      </w:r>
    </w:p>
    <w:p w14:paraId="799662FA" w14:textId="77777777" w:rsidR="006D615A" w:rsidRPr="00277C16" w:rsidRDefault="006D615A">
      <w:pPr>
        <w:pStyle w:val="ListParagraph"/>
        <w:numPr>
          <w:ilvl w:val="0"/>
          <w:numId w:val="13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19601B84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170C52D3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4ED22126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x=3;  </w:t>
      </w:r>
    </w:p>
    <w:p w14:paraId="6E4E86FE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y=2;  </w:t>
      </w:r>
    </w:p>
    <w:p w14:paraId="559DB675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z=0;  </w:t>
      </w:r>
    </w:p>
    <w:p w14:paraId="6BE6EA5C" w14:textId="19690455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4.</w:t>
      </w:r>
      <w:r w:rsidRPr="00277C16">
        <w:rPr>
          <w:rFonts w:ascii="Courier New" w:hAnsi="Courier New" w:cs="Courier New"/>
          <w:color w:val="000000" w:themeColor="text1"/>
        </w:rPr>
        <w:tab/>
        <w:t>If(x==y)</w:t>
      </w:r>
      <w:r w:rsidR="00E233AD">
        <w:rPr>
          <w:rFonts w:ascii="Courier New" w:hAnsi="Courier New" w:cs="Courier New"/>
          <w:color w:val="000000" w:themeColor="text1"/>
        </w:rPr>
        <w:tab/>
      </w:r>
      <w:r w:rsidR="00E233AD">
        <w:rPr>
          <w:rFonts w:ascii="Courier New" w:hAnsi="Courier New" w:cs="Courier New"/>
          <w:color w:val="000000" w:themeColor="text1"/>
        </w:rPr>
        <w:tab/>
      </w:r>
      <w:proofErr w:type="gramStart"/>
      <w:r w:rsidRPr="00277C16">
        <w:rPr>
          <w:rFonts w:ascii="Courier New" w:hAnsi="Courier New" w:cs="Courier New"/>
          <w:color w:val="000000" w:themeColor="text1"/>
        </w:rPr>
        <w:t>document.write</w:t>
      </w:r>
      <w:proofErr w:type="gramEnd"/>
      <w:r w:rsidRPr="00277C16">
        <w:rPr>
          <w:rFonts w:ascii="Courier New" w:hAnsi="Courier New" w:cs="Courier New"/>
          <w:color w:val="000000" w:themeColor="text1"/>
        </w:rPr>
        <w:t xml:space="preserve">(x);  </w:t>
      </w:r>
    </w:p>
    <w:p w14:paraId="34C5E1E5" w14:textId="451A405E" w:rsidR="006D615A" w:rsidRPr="00277C16" w:rsidRDefault="00E233AD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5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>elseif(x==</w:t>
      </w:r>
      <w:proofErr w:type="gramStart"/>
      <w:r w:rsidR="006D615A" w:rsidRPr="00277C16">
        <w:rPr>
          <w:rFonts w:ascii="Courier New" w:hAnsi="Courier New" w:cs="Courier New"/>
          <w:color w:val="000000" w:themeColor="text1"/>
        </w:rPr>
        <w:t xml:space="preserve">y)  </w:t>
      </w:r>
      <w:r>
        <w:rPr>
          <w:rFonts w:ascii="Courier New" w:hAnsi="Courier New" w:cs="Courier New"/>
          <w:color w:val="000000" w:themeColor="text1"/>
        </w:rPr>
        <w:tab/>
      </w:r>
      <w:proofErr w:type="gramEnd"/>
      <w:r w:rsidR="006D615A" w:rsidRPr="00277C16">
        <w:rPr>
          <w:rFonts w:ascii="Courier New" w:hAnsi="Courier New" w:cs="Courier New"/>
          <w:color w:val="000000" w:themeColor="text1"/>
        </w:rPr>
        <w:t xml:space="preserve">document.write(x);  </w:t>
      </w:r>
    </w:p>
    <w:p w14:paraId="5CF9DB86" w14:textId="55439ABD" w:rsidR="006D615A" w:rsidRPr="00277C16" w:rsidRDefault="00E233AD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6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proofErr w:type="gramStart"/>
      <w:r w:rsidR="006D615A" w:rsidRPr="00277C16">
        <w:rPr>
          <w:rFonts w:ascii="Courier New" w:hAnsi="Courier New" w:cs="Courier New"/>
          <w:color w:val="000000" w:themeColor="text1"/>
        </w:rPr>
        <w:t xml:space="preserve">else  </w:t>
      </w:r>
      <w:r>
        <w:rPr>
          <w:rFonts w:ascii="Courier New" w:hAnsi="Courier New" w:cs="Courier New"/>
          <w:color w:val="000000" w:themeColor="text1"/>
        </w:rPr>
        <w:tab/>
      </w:r>
      <w:proofErr w:type="gramEnd"/>
      <w:r>
        <w:rPr>
          <w:rFonts w:ascii="Courier New" w:hAnsi="Courier New" w:cs="Courier New"/>
          <w:color w:val="000000" w:themeColor="text1"/>
        </w:rPr>
        <w:tab/>
      </w:r>
      <w:r w:rsidR="006D615A" w:rsidRPr="00277C16">
        <w:rPr>
          <w:rFonts w:ascii="Courier New" w:hAnsi="Courier New" w:cs="Courier New"/>
          <w:color w:val="000000" w:themeColor="text1"/>
        </w:rPr>
        <w:t xml:space="preserve">document.write(z);  </w:t>
      </w:r>
    </w:p>
    <w:p w14:paraId="78677CD7" w14:textId="77777777" w:rsidR="006D615A" w:rsidRPr="00277C16" w:rsidRDefault="006D615A" w:rsidP="006D615A">
      <w:pPr>
        <w:spacing w:after="0" w:line="240" w:lineRule="auto"/>
        <w:ind w:left="720"/>
        <w:contextualSpacing/>
        <w:rPr>
          <w:color w:val="000000" w:themeColor="text1"/>
        </w:rPr>
      </w:pPr>
    </w:p>
    <w:p w14:paraId="352D4A27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3</w:t>
      </w:r>
    </w:p>
    <w:p w14:paraId="2582925C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1D35A53F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Error</w:t>
      </w:r>
    </w:p>
    <w:p w14:paraId="2E1122DA" w14:textId="77777777" w:rsidR="006D615A" w:rsidRPr="00277C16" w:rsidRDefault="006D615A">
      <w:pPr>
        <w:pStyle w:val="ListParagraph"/>
        <w:numPr>
          <w:ilvl w:val="0"/>
          <w:numId w:val="14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2</w:t>
      </w:r>
    </w:p>
    <w:p w14:paraId="6272CB2D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68E97036" w14:textId="77777777" w:rsidR="006D615A" w:rsidRPr="00277C16" w:rsidRDefault="006D615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is the correct output for the following JavaScript code:</w:t>
      </w:r>
    </w:p>
    <w:p w14:paraId="5E82B2EA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grade='Z';  </w:t>
      </w:r>
    </w:p>
    <w:p w14:paraId="5716990B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2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var result;  </w:t>
      </w:r>
    </w:p>
    <w:p w14:paraId="4CC1CA21" w14:textId="7EDB1DCC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3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switch(grade) {  </w:t>
      </w:r>
    </w:p>
    <w:p w14:paraId="41743732" w14:textId="61DFAFFF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4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r w:rsidR="006D615A" w:rsidRPr="00277C16">
        <w:rPr>
          <w:rFonts w:ascii="Courier New" w:hAnsi="Courier New" w:cs="Courier New"/>
          <w:color w:val="000000" w:themeColor="text1"/>
        </w:rPr>
        <w:t xml:space="preserve">case'A':  </w:t>
      </w:r>
    </w:p>
    <w:p w14:paraId="22763F86" w14:textId="5078EF48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5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10";  </w:t>
      </w:r>
    </w:p>
    <w:p w14:paraId="2D6FC0A9" w14:textId="5D6FA2E0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6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r w:rsidR="006D615A" w:rsidRPr="00277C16">
        <w:rPr>
          <w:rFonts w:ascii="Courier New" w:hAnsi="Courier New" w:cs="Courier New"/>
          <w:color w:val="000000" w:themeColor="text1"/>
        </w:rPr>
        <w:t xml:space="preserve">case'B':  </w:t>
      </w:r>
    </w:p>
    <w:p w14:paraId="333EEA16" w14:textId="4855A07B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7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 9";  </w:t>
      </w:r>
    </w:p>
    <w:p w14:paraId="0FA72DE7" w14:textId="1EC85207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8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</w:r>
      <w:r>
        <w:rPr>
          <w:rFonts w:ascii="Courier New" w:hAnsi="Courier New" w:cs="Courier New"/>
          <w:color w:val="000000" w:themeColor="text1"/>
        </w:rPr>
        <w:tab/>
      </w:r>
      <w:r w:rsidR="006D615A" w:rsidRPr="00277C16">
        <w:rPr>
          <w:rFonts w:ascii="Courier New" w:hAnsi="Courier New" w:cs="Courier New"/>
          <w:color w:val="000000" w:themeColor="text1"/>
        </w:rPr>
        <w:t xml:space="preserve">case'C':  </w:t>
      </w:r>
    </w:p>
    <w:p w14:paraId="1B98BD94" w14:textId="7F5250FB" w:rsidR="006D615A" w:rsidRPr="00277C16" w:rsidRDefault="00277C16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>
        <w:rPr>
          <w:rFonts w:ascii="Courier New" w:hAnsi="Courier New" w:cs="Courier New"/>
          <w:color w:val="000000" w:themeColor="text1"/>
        </w:rPr>
        <w:t>9</w:t>
      </w:r>
      <w:r w:rsidR="006D615A" w:rsidRPr="00277C16">
        <w:rPr>
          <w:rFonts w:ascii="Courier New" w:hAnsi="Courier New" w:cs="Courier New"/>
          <w:color w:val="000000" w:themeColor="text1"/>
        </w:rPr>
        <w:t>.</w:t>
      </w:r>
      <w:r w:rsidR="006D615A" w:rsidRPr="00277C16">
        <w:rPr>
          <w:rFonts w:ascii="Courier New" w:hAnsi="Courier New" w:cs="Courier New"/>
          <w:color w:val="000000" w:themeColor="text1"/>
        </w:rPr>
        <w:tab/>
        <w:t xml:space="preserve">        result+=" 8";  </w:t>
      </w:r>
    </w:p>
    <w:p w14:paraId="4DAD9541" w14:textId="05FFAA8B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0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</w:r>
      <w:r w:rsidR="00277C16">
        <w:rPr>
          <w:rFonts w:ascii="Courier New" w:hAnsi="Courier New" w:cs="Courier New"/>
          <w:color w:val="000000" w:themeColor="text1"/>
        </w:rPr>
        <w:tab/>
      </w:r>
      <w:r w:rsidRPr="00277C16">
        <w:rPr>
          <w:rFonts w:ascii="Courier New" w:hAnsi="Courier New" w:cs="Courier New"/>
          <w:color w:val="000000" w:themeColor="text1"/>
        </w:rPr>
        <w:t xml:space="preserve">default:  </w:t>
      </w:r>
    </w:p>
    <w:p w14:paraId="1743CB30" w14:textId="6418A81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1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        result+=" 0";  </w:t>
      </w:r>
    </w:p>
    <w:p w14:paraId="1ED6AB7C" w14:textId="5B5B8A90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</w:t>
      </w:r>
      <w:r w:rsidR="00277C16">
        <w:rPr>
          <w:rFonts w:ascii="Courier New" w:hAnsi="Courier New" w:cs="Courier New"/>
          <w:color w:val="000000" w:themeColor="text1"/>
        </w:rPr>
        <w:t>2</w:t>
      </w:r>
      <w:r w:rsidRPr="00277C16">
        <w:rPr>
          <w:rFonts w:ascii="Courier New" w:hAnsi="Courier New" w:cs="Courier New"/>
          <w:color w:val="000000" w:themeColor="text1"/>
        </w:rPr>
        <w:t>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}  </w:t>
      </w:r>
    </w:p>
    <w:p w14:paraId="2C7D6C9F" w14:textId="77777777" w:rsidR="006D615A" w:rsidRPr="00277C16" w:rsidRDefault="006D615A" w:rsidP="006D615A">
      <w:pPr>
        <w:spacing w:after="0" w:line="240" w:lineRule="auto"/>
        <w:ind w:left="720"/>
        <w:contextualSpacing/>
        <w:rPr>
          <w:rFonts w:ascii="Courier New" w:hAnsi="Courier New" w:cs="Courier New"/>
          <w:color w:val="000000" w:themeColor="text1"/>
        </w:rPr>
      </w:pPr>
      <w:r w:rsidRPr="00277C16">
        <w:rPr>
          <w:rFonts w:ascii="Courier New" w:hAnsi="Courier New" w:cs="Courier New"/>
          <w:color w:val="000000" w:themeColor="text1"/>
        </w:rPr>
        <w:t>14.</w:t>
      </w:r>
      <w:r w:rsidRPr="00277C16">
        <w:rPr>
          <w:rFonts w:ascii="Courier New" w:hAnsi="Courier New" w:cs="Courier New"/>
          <w:color w:val="000000" w:themeColor="text1"/>
        </w:rPr>
        <w:tab/>
        <w:t xml:space="preserve">document.write(result);  </w:t>
      </w:r>
    </w:p>
    <w:p w14:paraId="62BCC88E" w14:textId="77777777" w:rsidR="006D615A" w:rsidRPr="00277C16" w:rsidRDefault="006D615A" w:rsidP="006D615A">
      <w:pPr>
        <w:spacing w:after="0" w:line="240" w:lineRule="auto"/>
        <w:contextualSpacing/>
        <w:rPr>
          <w:color w:val="000000" w:themeColor="text1"/>
        </w:rPr>
      </w:pPr>
    </w:p>
    <w:p w14:paraId="7F66E3A5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0</w:t>
      </w:r>
    </w:p>
    <w:p w14:paraId="29383F02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7</w:t>
      </w:r>
    </w:p>
    <w:p w14:paraId="6DD5F22F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18</w:t>
      </w:r>
    </w:p>
    <w:p w14:paraId="43B8F9B3" w14:textId="77777777" w:rsidR="006D615A" w:rsidRPr="00277C16" w:rsidRDefault="006D615A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</w:t>
      </w:r>
    </w:p>
    <w:p w14:paraId="74DA0E9E" w14:textId="77777777" w:rsidR="00284903" w:rsidRPr="00277C16" w:rsidRDefault="00284903">
      <w:pPr>
        <w:spacing w:after="0" w:line="240" w:lineRule="auto"/>
        <w:rPr>
          <w:rFonts w:ascii="Courier New" w:hAnsi="Courier New" w:cs="Courier New"/>
          <w:color w:val="000000" w:themeColor="text1"/>
        </w:rPr>
      </w:pPr>
    </w:p>
    <w:p w14:paraId="2DFFC482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variables takes precedence over the others if the names are the same?</w:t>
      </w:r>
    </w:p>
    <w:p w14:paraId="482267F2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Global variable</w:t>
      </w:r>
    </w:p>
    <w:p w14:paraId="6AFA9C02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local element</w:t>
      </w:r>
    </w:p>
    <w:p w14:paraId="2B3FE48D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he two of the above</w:t>
      </w:r>
    </w:p>
    <w:p w14:paraId="4D2FB762" w14:textId="77777777" w:rsidR="009D161A" w:rsidRPr="00277C16" w:rsidRDefault="009D161A">
      <w:pPr>
        <w:pStyle w:val="ListParagraph"/>
        <w:numPr>
          <w:ilvl w:val="0"/>
          <w:numId w:val="16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None of the above</w:t>
      </w:r>
    </w:p>
    <w:p w14:paraId="3A9B135A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6A423AFC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ne of the following is the correct way for calling the JavaScript code?</w:t>
      </w:r>
    </w:p>
    <w:p w14:paraId="09DDC6D8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eprocessor</w:t>
      </w:r>
    </w:p>
    <w:p w14:paraId="1C21F229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Triggering Event</w:t>
      </w:r>
    </w:p>
    <w:p w14:paraId="5D53D061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RMI</w:t>
      </w:r>
    </w:p>
    <w:p w14:paraId="736E0FFF" w14:textId="77777777" w:rsidR="009D161A" w:rsidRPr="00277C16" w:rsidRDefault="009D161A">
      <w:pPr>
        <w:pStyle w:val="ListParagraph"/>
        <w:numPr>
          <w:ilvl w:val="0"/>
          <w:numId w:val="17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Function/Method</w:t>
      </w:r>
    </w:p>
    <w:p w14:paraId="6068A604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29B5D560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type of a variable is volatile?</w:t>
      </w:r>
    </w:p>
    <w:p w14:paraId="3FC78942" w14:textId="77777777" w:rsidR="009D161A" w:rsidRPr="00277C16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Mutable variable</w:t>
      </w:r>
    </w:p>
    <w:p w14:paraId="64E98A75" w14:textId="77777777" w:rsidR="009D161A" w:rsidRPr="00277C16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Dynamic variable</w:t>
      </w:r>
    </w:p>
    <w:p w14:paraId="6E719067" w14:textId="77777777" w:rsidR="009D161A" w:rsidRPr="00277C16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Volatile variable</w:t>
      </w:r>
    </w:p>
    <w:p w14:paraId="15BDC0D2" w14:textId="77777777" w:rsidR="009D161A" w:rsidRPr="00277C16" w:rsidRDefault="009D161A">
      <w:pPr>
        <w:pStyle w:val="ListParagraph"/>
        <w:numPr>
          <w:ilvl w:val="0"/>
          <w:numId w:val="18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mmutable variable</w:t>
      </w:r>
    </w:p>
    <w:p w14:paraId="2B9B0671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7552E1D5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ich of the following option is used as hexadecimal literal beginning?</w:t>
      </w:r>
    </w:p>
    <w:p w14:paraId="07AE9ED8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0</w:t>
      </w:r>
    </w:p>
    <w:p w14:paraId="51107EB0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x</w:t>
      </w:r>
    </w:p>
    <w:p w14:paraId="00D904F3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0X</w:t>
      </w:r>
    </w:p>
    <w:p w14:paraId="209F9E0B" w14:textId="77777777" w:rsidR="009D161A" w:rsidRPr="00277C16" w:rsidRDefault="009D161A">
      <w:pPr>
        <w:pStyle w:val="ListParagraph"/>
        <w:numPr>
          <w:ilvl w:val="0"/>
          <w:numId w:val="19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Both 0x and 0X</w:t>
      </w:r>
    </w:p>
    <w:p w14:paraId="267ED594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6AD45BFA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When there is an indefinite or an infinite value during an arithmetic computation in a program, then JavaScript prints______.</w:t>
      </w:r>
    </w:p>
    <w:p w14:paraId="6FD979C5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an exception error</w:t>
      </w:r>
    </w:p>
    <w:p w14:paraId="05216B0A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an overflow error</w:t>
      </w:r>
    </w:p>
    <w:p w14:paraId="6E140478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Displays "Infinity"</w:t>
      </w:r>
    </w:p>
    <w:p w14:paraId="10FC6562" w14:textId="77777777" w:rsidR="009D161A" w:rsidRPr="00277C16" w:rsidRDefault="009D161A">
      <w:pPr>
        <w:pStyle w:val="ListParagraph"/>
        <w:numPr>
          <w:ilvl w:val="0"/>
          <w:numId w:val="20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Prints the value as such</w:t>
      </w:r>
    </w:p>
    <w:p w14:paraId="3DCA28C2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0F8A713F" w14:textId="77777777" w:rsidR="009D161A" w:rsidRPr="00277C16" w:rsidRDefault="009D161A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In the JavaScript, which one of the following is not considered as an error:</w:t>
      </w:r>
    </w:p>
    <w:p w14:paraId="4D273E66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Syntax error</w:t>
      </w:r>
    </w:p>
    <w:p w14:paraId="7591B7F4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Missing of semicolons</w:t>
      </w:r>
    </w:p>
    <w:p w14:paraId="724AF0DE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Division by zero</w:t>
      </w:r>
    </w:p>
    <w:p w14:paraId="40075DC6" w14:textId="77777777" w:rsidR="009D161A" w:rsidRPr="00277C16" w:rsidRDefault="009D161A">
      <w:pPr>
        <w:pStyle w:val="ListParagraph"/>
        <w:numPr>
          <w:ilvl w:val="0"/>
          <w:numId w:val="21"/>
        </w:numPr>
        <w:spacing w:after="0" w:line="240" w:lineRule="auto"/>
        <w:rPr>
          <w:color w:val="000000" w:themeColor="text1"/>
        </w:rPr>
      </w:pPr>
      <w:r w:rsidRPr="00277C16">
        <w:rPr>
          <w:color w:val="000000" w:themeColor="text1"/>
        </w:rPr>
        <w:t>Missing of Bracket</w:t>
      </w:r>
    </w:p>
    <w:p w14:paraId="75A548C6" w14:textId="77777777" w:rsidR="009D161A" w:rsidRPr="00277C16" w:rsidRDefault="009D161A" w:rsidP="009D161A">
      <w:pPr>
        <w:spacing w:after="0" w:line="240" w:lineRule="auto"/>
        <w:contextualSpacing/>
        <w:rPr>
          <w:color w:val="000000" w:themeColor="text1"/>
        </w:rPr>
      </w:pPr>
    </w:p>
    <w:p w14:paraId="4ACCCDCB" w14:textId="77777777" w:rsidR="009D161A" w:rsidRPr="00277C16" w:rsidRDefault="009D161A">
      <w:pPr>
        <w:spacing w:after="0" w:line="240" w:lineRule="auto"/>
        <w:rPr>
          <w:rFonts w:ascii="Courier New" w:hAnsi="Courier New" w:cs="Courier New"/>
          <w:color w:val="000000" w:themeColor="text1"/>
        </w:rPr>
      </w:pPr>
    </w:p>
    <w:sectPr w:rsidR="009D161A" w:rsidRPr="00277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18C2A2" w14:textId="77777777" w:rsidR="00791F54" w:rsidRDefault="00791F54">
      <w:pPr>
        <w:spacing w:line="240" w:lineRule="auto"/>
      </w:pPr>
      <w:r>
        <w:separator/>
      </w:r>
    </w:p>
  </w:endnote>
  <w:endnote w:type="continuationSeparator" w:id="0">
    <w:p w14:paraId="2E572BCD" w14:textId="77777777" w:rsidR="00791F54" w:rsidRDefault="00791F5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32CFCF" w14:textId="77777777" w:rsidR="00791F54" w:rsidRDefault="00791F54">
      <w:pPr>
        <w:spacing w:after="0"/>
      </w:pPr>
      <w:r>
        <w:separator/>
      </w:r>
    </w:p>
  </w:footnote>
  <w:footnote w:type="continuationSeparator" w:id="0">
    <w:p w14:paraId="7082C153" w14:textId="77777777" w:rsidR="00791F54" w:rsidRDefault="00791F5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144B4"/>
    <w:multiLevelType w:val="hybridMultilevel"/>
    <w:tmpl w:val="A2B0BD3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EA75EB"/>
    <w:multiLevelType w:val="hybridMultilevel"/>
    <w:tmpl w:val="98AA1C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9F25AA"/>
    <w:multiLevelType w:val="hybridMultilevel"/>
    <w:tmpl w:val="A68A7BA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3C12D6"/>
    <w:multiLevelType w:val="hybridMultilevel"/>
    <w:tmpl w:val="55CE4E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51358C"/>
    <w:multiLevelType w:val="hybridMultilevel"/>
    <w:tmpl w:val="E508E0C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DD5AF2"/>
    <w:multiLevelType w:val="hybridMultilevel"/>
    <w:tmpl w:val="1820D9D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9D2198"/>
    <w:multiLevelType w:val="hybridMultilevel"/>
    <w:tmpl w:val="C11CEDD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5D50689"/>
    <w:multiLevelType w:val="hybridMultilevel"/>
    <w:tmpl w:val="95BE0F16"/>
    <w:lvl w:ilvl="0" w:tplc="FEC438EA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DF28B6"/>
    <w:multiLevelType w:val="hybridMultilevel"/>
    <w:tmpl w:val="4EAC802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0474ED8"/>
    <w:multiLevelType w:val="hybridMultilevel"/>
    <w:tmpl w:val="0010C02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CB76A50"/>
    <w:multiLevelType w:val="hybridMultilevel"/>
    <w:tmpl w:val="79682A7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01B7C2B"/>
    <w:multiLevelType w:val="hybridMultilevel"/>
    <w:tmpl w:val="F920F57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03079B1"/>
    <w:multiLevelType w:val="hybridMultilevel"/>
    <w:tmpl w:val="D9949D4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EF7A66"/>
    <w:multiLevelType w:val="hybridMultilevel"/>
    <w:tmpl w:val="54F0DDC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4730A0"/>
    <w:multiLevelType w:val="hybridMultilevel"/>
    <w:tmpl w:val="936E748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15B326F"/>
    <w:multiLevelType w:val="hybridMultilevel"/>
    <w:tmpl w:val="A44A178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68019E8"/>
    <w:multiLevelType w:val="hybridMultilevel"/>
    <w:tmpl w:val="4E70A1B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D9E168E"/>
    <w:multiLevelType w:val="hybridMultilevel"/>
    <w:tmpl w:val="EBE8DE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71A040E"/>
    <w:multiLevelType w:val="hybridMultilevel"/>
    <w:tmpl w:val="FECA2B5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7DB4CE7"/>
    <w:multiLevelType w:val="hybridMultilevel"/>
    <w:tmpl w:val="C5B2EA6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E141F8D"/>
    <w:multiLevelType w:val="hybridMultilevel"/>
    <w:tmpl w:val="99086F6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25137341">
    <w:abstractNumId w:val="3"/>
  </w:num>
  <w:num w:numId="2" w16cid:durableId="1634863989">
    <w:abstractNumId w:val="7"/>
  </w:num>
  <w:num w:numId="3" w16cid:durableId="1553616653">
    <w:abstractNumId w:val="0"/>
  </w:num>
  <w:num w:numId="4" w16cid:durableId="1892884179">
    <w:abstractNumId w:val="19"/>
  </w:num>
  <w:num w:numId="5" w16cid:durableId="826482634">
    <w:abstractNumId w:val="1"/>
  </w:num>
  <w:num w:numId="6" w16cid:durableId="1953052319">
    <w:abstractNumId w:val="14"/>
  </w:num>
  <w:num w:numId="7" w16cid:durableId="1496261073">
    <w:abstractNumId w:val="6"/>
  </w:num>
  <w:num w:numId="8" w16cid:durableId="118845932">
    <w:abstractNumId w:val="18"/>
  </w:num>
  <w:num w:numId="9" w16cid:durableId="1034504446">
    <w:abstractNumId w:val="16"/>
  </w:num>
  <w:num w:numId="10" w16cid:durableId="1942495899">
    <w:abstractNumId w:val="12"/>
  </w:num>
  <w:num w:numId="11" w16cid:durableId="974530487">
    <w:abstractNumId w:val="8"/>
  </w:num>
  <w:num w:numId="12" w16cid:durableId="1137138638">
    <w:abstractNumId w:val="10"/>
  </w:num>
  <w:num w:numId="13" w16cid:durableId="632827071">
    <w:abstractNumId w:val="9"/>
  </w:num>
  <w:num w:numId="14" w16cid:durableId="517548056">
    <w:abstractNumId w:val="13"/>
  </w:num>
  <w:num w:numId="15" w16cid:durableId="1296184521">
    <w:abstractNumId w:val="15"/>
  </w:num>
  <w:num w:numId="16" w16cid:durableId="513879394">
    <w:abstractNumId w:val="20"/>
  </w:num>
  <w:num w:numId="17" w16cid:durableId="1143040057">
    <w:abstractNumId w:val="11"/>
  </w:num>
  <w:num w:numId="18" w16cid:durableId="1085538504">
    <w:abstractNumId w:val="17"/>
  </w:num>
  <w:num w:numId="19" w16cid:durableId="1791170110">
    <w:abstractNumId w:val="4"/>
  </w:num>
  <w:num w:numId="20" w16cid:durableId="356270469">
    <w:abstractNumId w:val="2"/>
  </w:num>
  <w:num w:numId="21" w16cid:durableId="66223635">
    <w:abstractNumId w:val="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MDUxMjA3NjQ0MzVV0lEKTi0uzszPAykwNKgFAKTkcIItAAAA"/>
  </w:docVars>
  <w:rsids>
    <w:rsidRoot w:val="003C6B88"/>
    <w:rsid w:val="00002FBC"/>
    <w:rsid w:val="00004A73"/>
    <w:rsid w:val="00013152"/>
    <w:rsid w:val="00013D8C"/>
    <w:rsid w:val="00015C5B"/>
    <w:rsid w:val="00046285"/>
    <w:rsid w:val="00093A9B"/>
    <w:rsid w:val="000F2A60"/>
    <w:rsid w:val="00102CC0"/>
    <w:rsid w:val="00125B60"/>
    <w:rsid w:val="00145181"/>
    <w:rsid w:val="001B505A"/>
    <w:rsid w:val="001C7477"/>
    <w:rsid w:val="001D11E6"/>
    <w:rsid w:val="001E168B"/>
    <w:rsid w:val="00277C16"/>
    <w:rsid w:val="00284903"/>
    <w:rsid w:val="00291E1A"/>
    <w:rsid w:val="003A5BA9"/>
    <w:rsid w:val="003C6B88"/>
    <w:rsid w:val="003D0242"/>
    <w:rsid w:val="00437866"/>
    <w:rsid w:val="004517C7"/>
    <w:rsid w:val="00455B3C"/>
    <w:rsid w:val="00463C17"/>
    <w:rsid w:val="004A3B7E"/>
    <w:rsid w:val="004D4A06"/>
    <w:rsid w:val="00544DC3"/>
    <w:rsid w:val="005A4CDF"/>
    <w:rsid w:val="005C2D24"/>
    <w:rsid w:val="006C356D"/>
    <w:rsid w:val="006D615A"/>
    <w:rsid w:val="006E2CAC"/>
    <w:rsid w:val="006F168E"/>
    <w:rsid w:val="0070182A"/>
    <w:rsid w:val="00791F54"/>
    <w:rsid w:val="007D4930"/>
    <w:rsid w:val="007E3417"/>
    <w:rsid w:val="007F0A72"/>
    <w:rsid w:val="007F33D1"/>
    <w:rsid w:val="00827338"/>
    <w:rsid w:val="0085291E"/>
    <w:rsid w:val="00875E5D"/>
    <w:rsid w:val="008776EF"/>
    <w:rsid w:val="008A1953"/>
    <w:rsid w:val="008A6DC1"/>
    <w:rsid w:val="008B268A"/>
    <w:rsid w:val="009109A5"/>
    <w:rsid w:val="00970B04"/>
    <w:rsid w:val="009D161A"/>
    <w:rsid w:val="00A62059"/>
    <w:rsid w:val="00A81DA6"/>
    <w:rsid w:val="00A91001"/>
    <w:rsid w:val="00AA546E"/>
    <w:rsid w:val="00AD012E"/>
    <w:rsid w:val="00B15BAD"/>
    <w:rsid w:val="00B316F1"/>
    <w:rsid w:val="00C35EC6"/>
    <w:rsid w:val="00C56FD5"/>
    <w:rsid w:val="00CA475C"/>
    <w:rsid w:val="00CC728B"/>
    <w:rsid w:val="00CD77DE"/>
    <w:rsid w:val="00D03477"/>
    <w:rsid w:val="00D26DCE"/>
    <w:rsid w:val="00D542A3"/>
    <w:rsid w:val="00D717A9"/>
    <w:rsid w:val="00D75E2D"/>
    <w:rsid w:val="00DA649C"/>
    <w:rsid w:val="00DD79AB"/>
    <w:rsid w:val="00DF0B72"/>
    <w:rsid w:val="00E233AD"/>
    <w:rsid w:val="00E573AC"/>
    <w:rsid w:val="00E75660"/>
    <w:rsid w:val="00E86806"/>
    <w:rsid w:val="00E94CCA"/>
    <w:rsid w:val="00EC2E9F"/>
    <w:rsid w:val="00EC2F2A"/>
    <w:rsid w:val="00EC33C0"/>
    <w:rsid w:val="00EC4CBB"/>
    <w:rsid w:val="00EE796C"/>
    <w:rsid w:val="00F00ED6"/>
    <w:rsid w:val="00F17CE5"/>
    <w:rsid w:val="00F235B8"/>
    <w:rsid w:val="00F767A1"/>
    <w:rsid w:val="00F80BA5"/>
    <w:rsid w:val="00FC5C3A"/>
    <w:rsid w:val="3271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1E704"/>
  <w15:docId w15:val="{3C7D6D34-3886-40BB-8D33-4A10D00E9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0B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0B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ilandas63/Intern-UI-2024-07-19/tree/main/Tes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5</Pages>
  <Words>878</Words>
  <Characters>500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Milan Das</cp:lastModifiedBy>
  <cp:revision>23</cp:revision>
  <dcterms:created xsi:type="dcterms:W3CDTF">2024-08-22T07:45:00Z</dcterms:created>
  <dcterms:modified xsi:type="dcterms:W3CDTF">2024-08-30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51</vt:lpwstr>
  </property>
  <property fmtid="{D5CDD505-2E9C-101B-9397-08002B2CF9AE}" pid="3" name="ICV">
    <vt:lpwstr>2DEA0BA4E0E24FB2B1BD72E5A24962AA</vt:lpwstr>
  </property>
</Properties>
</file>